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56ae12a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56ae12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18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0lEQVR42s1WMY4DQQxC+QD//yU/8Bk2SpPmJFxklGwyWyBjMDOYryX81DsAhERxmI1e+F7/fYcFGWJEwv/20+KBdGH7nWwO8GYhBZ3hwTBu4AWeu2bOHF30z5J+1oG+z9rflfjxUMlXLnAsh9LNmu9YCm0Pt8i1TYtnWbcuzbNr6zNR89UbtK3PPJHWpUDV+mZ64SrdvFpfWeAtTWaMXg8H1eDjwgM9MhRJqzzb/i3RsZeDSPZ+pp2MJ6rFfn4NlXzxuPX+syCyurazubd83T7HM4WD+XUmL5b97Cr7820VYCSeZEKfL54NQ/HxzEE+JwVzkLDPv8Tzesa9I2u+mQrn1fvCcXL+2oR8Zu7kvkHHlk0jHN03MMl66OJ+oHgweYWb+8EKHM448d/v3nf/ABAkY54TOfLK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Are there any posts/podcasts about the commercial replacemen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56ae12a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18:4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56ae12a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56ae12a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56ae12a</dc:title>
  <dc:creator/>
  <cp:keywords/>
  <dcterms:created xsi:type="dcterms:W3CDTF">2026-05-06T13:18:48Z</dcterms:created>
  <dcterms:modified xsi:type="dcterms:W3CDTF">2026-05-06T13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